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6D54" w:rsidRPr="00C26D54" w:rsidRDefault="00C26D54" w:rsidP="00D433C5">
      <w:pPr>
        <w:spacing w:after="0" w:line="240" w:lineRule="auto"/>
        <w:rPr>
          <w:b/>
          <w:bCs/>
          <w:sz w:val="26"/>
          <w:szCs w:val="26"/>
          <w:u w:val="single"/>
        </w:rPr>
      </w:pPr>
      <w:r>
        <w:rPr>
          <w:b/>
          <w:bCs/>
          <w:sz w:val="26"/>
          <w:szCs w:val="26"/>
          <w:u w:val="single"/>
        </w:rPr>
        <w:t xml:space="preserve">APPLYING FOR: 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 w:rsidR="00D05EDE">
        <w:rPr>
          <w:b/>
          <w:bCs/>
          <w:sz w:val="26"/>
          <w:szCs w:val="26"/>
        </w:rPr>
        <w:t>Accommodation Coordinator (CAMP BOSS)</w:t>
      </w:r>
    </w:p>
    <w:p w:rsidR="00C26D54" w:rsidRDefault="00C26D54" w:rsidP="003B3B2D">
      <w:pPr>
        <w:spacing w:after="0" w:line="240" w:lineRule="auto"/>
        <w:rPr>
          <w:b/>
          <w:bCs/>
          <w:sz w:val="26"/>
          <w:szCs w:val="26"/>
          <w:u w:val="single"/>
        </w:rPr>
      </w:pPr>
    </w:p>
    <w:p w:rsidR="001F39C7" w:rsidRPr="00C26D54" w:rsidRDefault="001F39C7" w:rsidP="003B3B2D">
      <w:pPr>
        <w:spacing w:after="0" w:line="240" w:lineRule="auto"/>
        <w:rPr>
          <w:b/>
          <w:bCs/>
          <w:sz w:val="24"/>
          <w:szCs w:val="24"/>
          <w:u w:val="single"/>
        </w:rPr>
      </w:pPr>
      <w:r w:rsidRPr="00C26D54">
        <w:rPr>
          <w:b/>
          <w:bCs/>
          <w:sz w:val="24"/>
          <w:szCs w:val="24"/>
          <w:u w:val="single"/>
        </w:rPr>
        <w:t>WORK EXPERIENCE</w:t>
      </w:r>
    </w:p>
    <w:p w:rsidR="00965A79" w:rsidRDefault="00D05EDE" w:rsidP="00D05EDE">
      <w:pPr>
        <w:tabs>
          <w:tab w:val="left" w:pos="7629"/>
        </w:tabs>
        <w:spacing w:after="0" w:line="240" w:lineRule="auto"/>
      </w:pPr>
      <w:bookmarkStart w:id="0" w:name="_GoBack"/>
      <w:r>
        <w:tab/>
      </w:r>
    </w:p>
    <w:bookmarkEnd w:id="0"/>
    <w:p w:rsidR="00D57D2F" w:rsidRPr="00D57D2F" w:rsidRDefault="00D57D2F" w:rsidP="003B3B2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b/>
          <w:bCs/>
        </w:rPr>
      </w:pPr>
    </w:p>
    <w:p w:rsidR="001F39C7" w:rsidRPr="00965A79" w:rsidRDefault="001F39C7" w:rsidP="003B3B2D">
      <w:pPr>
        <w:spacing w:after="0" w:line="240" w:lineRule="auto"/>
        <w:ind w:left="720"/>
        <w:rPr>
          <w:b/>
          <w:bCs/>
        </w:rPr>
      </w:pPr>
      <w:r w:rsidRPr="00965A79">
        <w:rPr>
          <w:b/>
          <w:bCs/>
        </w:rPr>
        <w:t>SR. WAITER</w:t>
      </w:r>
      <w:r w:rsidR="00801776">
        <w:rPr>
          <w:b/>
          <w:bCs/>
        </w:rPr>
        <w:t xml:space="preserve"> ( SIDE IN CHARGE )</w:t>
      </w:r>
    </w:p>
    <w:p w:rsidR="001F39C7" w:rsidRDefault="00D57D2F" w:rsidP="003B3B2D">
      <w:pPr>
        <w:spacing w:after="0" w:line="240" w:lineRule="auto"/>
        <w:ind w:left="720"/>
      </w:pPr>
      <w:r>
        <w:t>SADAFCO Project</w:t>
      </w:r>
    </w:p>
    <w:p w:rsidR="001F39C7" w:rsidRDefault="00D57D2F" w:rsidP="003B3B2D">
      <w:pPr>
        <w:spacing w:after="0" w:line="240" w:lineRule="auto"/>
        <w:ind w:left="720"/>
      </w:pPr>
      <w:r>
        <w:t xml:space="preserve">Oct </w:t>
      </w:r>
      <w:r w:rsidR="00965A79">
        <w:t>201</w:t>
      </w:r>
      <w:r>
        <w:t>7</w:t>
      </w:r>
      <w:r w:rsidR="00965A79">
        <w:t xml:space="preserve"> – Present</w:t>
      </w:r>
    </w:p>
    <w:p w:rsidR="00965A79" w:rsidRPr="00965A79" w:rsidRDefault="003B3B2D" w:rsidP="003B3B2D">
      <w:pPr>
        <w:spacing w:after="0" w:line="240" w:lineRule="auto"/>
        <w:ind w:firstLine="720"/>
        <w:rPr>
          <w:i/>
          <w:iCs/>
        </w:rPr>
      </w:pPr>
      <w:r w:rsidRPr="00965A79">
        <w:rPr>
          <w:i/>
          <w:iCs/>
        </w:rPr>
        <w:t>Dut</w:t>
      </w:r>
      <w:r>
        <w:rPr>
          <w:i/>
          <w:iCs/>
        </w:rPr>
        <w:t>ies</w:t>
      </w:r>
      <w:r w:rsidR="00965A79" w:rsidRPr="00965A79">
        <w:rPr>
          <w:i/>
          <w:iCs/>
        </w:rPr>
        <w:t>and responsibilities</w:t>
      </w:r>
    </w:p>
    <w:p w:rsidR="00965A79" w:rsidRDefault="00965A79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Prepare and generate report such as DSOR, Food Consumption</w:t>
      </w:r>
      <w:r w:rsidR="00D57D2F">
        <w:t>, Require gate pass, etc.</w:t>
      </w:r>
    </w:p>
    <w:p w:rsidR="00D57D2F" w:rsidRDefault="00D57D2F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Overseas the servicing operation and delivery schedule.</w:t>
      </w:r>
    </w:p>
    <w:p w:rsidR="00D57D2F" w:rsidRDefault="00D57D2F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Deal with clients on daily basis for feedback and comments.</w:t>
      </w:r>
    </w:p>
    <w:p w:rsidR="00D57D2F" w:rsidRDefault="00D57D2F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Prepare menu planning/orders for the whole week.</w:t>
      </w:r>
    </w:p>
    <w:p w:rsidR="00D57D2F" w:rsidRDefault="00D57D2F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Prepare reimbursement for out of budget cost.</w:t>
      </w:r>
    </w:p>
    <w:p w:rsidR="00D57D2F" w:rsidRDefault="00D57D2F" w:rsidP="003B3B2D">
      <w:pPr>
        <w:spacing w:after="0" w:line="240" w:lineRule="auto"/>
        <w:ind w:left="720"/>
      </w:pPr>
    </w:p>
    <w:p w:rsidR="00965A79" w:rsidRPr="00D57D2F" w:rsidRDefault="00D57D2F" w:rsidP="003B3B2D">
      <w:pPr>
        <w:spacing w:after="0" w:line="240" w:lineRule="auto"/>
        <w:ind w:left="720"/>
        <w:rPr>
          <w:b/>
          <w:bCs/>
        </w:rPr>
      </w:pPr>
      <w:r w:rsidRPr="00D57D2F">
        <w:rPr>
          <w:b/>
          <w:bCs/>
        </w:rPr>
        <w:t>ROOM BOY</w:t>
      </w:r>
    </w:p>
    <w:p w:rsidR="00D57D2F" w:rsidRDefault="00D57D2F" w:rsidP="003B3B2D">
      <w:pPr>
        <w:spacing w:after="0" w:line="240" w:lineRule="auto"/>
        <w:ind w:firstLine="720"/>
      </w:pPr>
      <w:r>
        <w:t xml:space="preserve">Arabian Drilling Company - ADC 51 </w:t>
      </w:r>
      <w:r w:rsidR="006E54B2">
        <w:t>Project</w:t>
      </w:r>
    </w:p>
    <w:p w:rsidR="00D57D2F" w:rsidRDefault="00D57D2F" w:rsidP="003B3B2D">
      <w:pPr>
        <w:spacing w:after="0" w:line="240" w:lineRule="auto"/>
        <w:ind w:firstLine="720"/>
      </w:pPr>
      <w:r>
        <w:t>July 2016 – Oct 2017</w:t>
      </w:r>
    </w:p>
    <w:p w:rsidR="00D57D2F" w:rsidRPr="00965A79" w:rsidRDefault="003B3B2D" w:rsidP="003B3B2D">
      <w:pPr>
        <w:spacing w:after="0" w:line="240" w:lineRule="auto"/>
        <w:ind w:left="720"/>
        <w:rPr>
          <w:i/>
          <w:iCs/>
        </w:rPr>
      </w:pPr>
      <w:r w:rsidRPr="00965A79">
        <w:rPr>
          <w:i/>
          <w:iCs/>
        </w:rPr>
        <w:t>Dut</w:t>
      </w:r>
      <w:r>
        <w:rPr>
          <w:i/>
          <w:iCs/>
        </w:rPr>
        <w:t>ies</w:t>
      </w:r>
      <w:r w:rsidR="00D57D2F" w:rsidRPr="00965A79">
        <w:rPr>
          <w:i/>
          <w:iCs/>
        </w:rPr>
        <w:t>and responsibilities</w:t>
      </w:r>
    </w:p>
    <w:p w:rsidR="00D57D2F" w:rsidRDefault="00D57D2F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Responsible for the cleanliness of cabin crew.</w:t>
      </w:r>
    </w:p>
    <w:p w:rsidR="00D57D2F" w:rsidRDefault="00D57D2F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Maintain hygienic standard as per company policy.</w:t>
      </w:r>
    </w:p>
    <w:p w:rsidR="00D57D2F" w:rsidRDefault="006F4905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Report any maintenance issue to site in-charge.</w:t>
      </w:r>
    </w:p>
    <w:p w:rsidR="006F4905" w:rsidRDefault="006F4905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Asst. on delivery of catering food for VIP client.</w:t>
      </w:r>
    </w:p>
    <w:p w:rsidR="006F4905" w:rsidRDefault="006F4905" w:rsidP="003B3B2D">
      <w:pPr>
        <w:spacing w:after="0" w:line="240" w:lineRule="auto"/>
        <w:ind w:left="720"/>
      </w:pPr>
    </w:p>
    <w:p w:rsidR="006F4905" w:rsidRPr="006F4905" w:rsidRDefault="006F4905" w:rsidP="003B3B2D">
      <w:pPr>
        <w:spacing w:after="0" w:line="240" w:lineRule="auto"/>
        <w:ind w:left="720"/>
        <w:rPr>
          <w:b/>
          <w:bCs/>
        </w:rPr>
      </w:pPr>
      <w:r w:rsidRPr="006F4905">
        <w:rPr>
          <w:b/>
          <w:bCs/>
        </w:rPr>
        <w:t>LAUNRY MAN</w:t>
      </w:r>
    </w:p>
    <w:p w:rsidR="006F4905" w:rsidRPr="006F4905" w:rsidRDefault="006F4905" w:rsidP="003B3B2D">
      <w:pPr>
        <w:spacing w:after="0" w:line="240" w:lineRule="auto"/>
        <w:ind w:left="720"/>
      </w:pPr>
      <w:r w:rsidRPr="006F4905">
        <w:t>NABORS 054</w:t>
      </w:r>
    </w:p>
    <w:p w:rsidR="00D57D2F" w:rsidRDefault="006F4905" w:rsidP="003B3B2D">
      <w:pPr>
        <w:spacing w:after="0" w:line="240" w:lineRule="auto"/>
        <w:ind w:left="720"/>
      </w:pPr>
      <w:r w:rsidRPr="006F4905">
        <w:t>Nov 2014 – July 2016</w:t>
      </w:r>
    </w:p>
    <w:p w:rsidR="006F4905" w:rsidRPr="00965A79" w:rsidRDefault="006F4905" w:rsidP="003B3B2D">
      <w:pPr>
        <w:spacing w:after="0" w:line="240" w:lineRule="auto"/>
        <w:ind w:left="720"/>
        <w:rPr>
          <w:i/>
          <w:iCs/>
        </w:rPr>
      </w:pPr>
      <w:r w:rsidRPr="00965A79">
        <w:rPr>
          <w:i/>
          <w:iCs/>
        </w:rPr>
        <w:t>Dut</w:t>
      </w:r>
      <w:r w:rsidR="003B3B2D">
        <w:rPr>
          <w:i/>
          <w:iCs/>
        </w:rPr>
        <w:t>ies</w:t>
      </w:r>
      <w:r w:rsidRPr="00965A79">
        <w:rPr>
          <w:i/>
          <w:iCs/>
        </w:rPr>
        <w:t xml:space="preserve"> and responsibilities</w:t>
      </w:r>
    </w:p>
    <w:p w:rsidR="006F4905" w:rsidRDefault="006F4905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In-charge of cleaning all crew uniform and delivery.</w:t>
      </w:r>
    </w:p>
    <w:p w:rsidR="006F4905" w:rsidRDefault="006F4905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Make sure all clothes are timely was as require by employees</w:t>
      </w:r>
    </w:p>
    <w:p w:rsidR="006F4905" w:rsidRDefault="006F4905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Report any maintenance issue found in laundry area.</w:t>
      </w:r>
    </w:p>
    <w:p w:rsidR="006F4905" w:rsidRDefault="006F4905" w:rsidP="003B3B2D">
      <w:pPr>
        <w:pStyle w:val="ListParagraph"/>
        <w:numPr>
          <w:ilvl w:val="0"/>
          <w:numId w:val="1"/>
        </w:numPr>
        <w:spacing w:after="0" w:line="240" w:lineRule="auto"/>
        <w:ind w:left="1440"/>
      </w:pPr>
      <w:r>
        <w:t>Compile all require MSDS records for material used in laundry.</w:t>
      </w:r>
    </w:p>
    <w:p w:rsidR="00D70D2B" w:rsidRPr="006F4905" w:rsidRDefault="00D70D2B" w:rsidP="00D70D2B">
      <w:pPr>
        <w:pStyle w:val="ListParagraph"/>
        <w:spacing w:after="0" w:line="240" w:lineRule="auto"/>
        <w:ind w:left="1440"/>
      </w:pPr>
    </w:p>
    <w:p w:rsidR="00D57D2F" w:rsidRDefault="00D57D2F" w:rsidP="003B3B2D">
      <w:pPr>
        <w:spacing w:after="0" w:line="240" w:lineRule="auto"/>
      </w:pPr>
    </w:p>
    <w:p w:rsidR="001F39C7" w:rsidRDefault="001F39C7" w:rsidP="003B3B2D">
      <w:pPr>
        <w:spacing w:after="0" w:line="240" w:lineRule="auto"/>
      </w:pPr>
    </w:p>
    <w:p w:rsidR="003B3B2D" w:rsidRDefault="003B3B2D" w:rsidP="003B3B2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b/>
          <w:bCs/>
        </w:rPr>
      </w:pPr>
    </w:p>
    <w:p w:rsidR="003B3B2D" w:rsidRDefault="003B3B2D" w:rsidP="003B3B2D">
      <w:pPr>
        <w:spacing w:after="0" w:line="240" w:lineRule="auto"/>
        <w:ind w:firstLine="720"/>
        <w:rPr>
          <w:b/>
          <w:bCs/>
        </w:rPr>
      </w:pPr>
      <w:r w:rsidRPr="003B3B2D">
        <w:rPr>
          <w:b/>
          <w:bCs/>
        </w:rPr>
        <w:t>INDIAN &amp; NEPALI COOK</w:t>
      </w:r>
    </w:p>
    <w:p w:rsidR="003B3B2D" w:rsidRPr="003B3B2D" w:rsidRDefault="003B3B2D" w:rsidP="003B3B2D">
      <w:pPr>
        <w:spacing w:after="0" w:line="240" w:lineRule="auto"/>
      </w:pPr>
      <w:r w:rsidRPr="003B3B2D">
        <w:tab/>
        <w:t xml:space="preserve">Feb 2012 – </w:t>
      </w:r>
      <w:r>
        <w:t>May</w:t>
      </w:r>
      <w:r w:rsidRPr="003B3B2D">
        <w:t xml:space="preserve"> 2014</w:t>
      </w:r>
    </w:p>
    <w:p w:rsidR="003B3B2D" w:rsidRPr="003B3B2D" w:rsidRDefault="003B3B2D" w:rsidP="003B3B2D">
      <w:pPr>
        <w:spacing w:after="0" w:line="240" w:lineRule="auto"/>
        <w:ind w:left="360"/>
        <w:rPr>
          <w:i/>
          <w:iCs/>
        </w:rPr>
      </w:pPr>
      <w:r>
        <w:rPr>
          <w:b/>
          <w:bCs/>
        </w:rPr>
        <w:tab/>
      </w:r>
      <w:r w:rsidRPr="003B3B2D">
        <w:rPr>
          <w:i/>
          <w:iCs/>
        </w:rPr>
        <w:t>Duties and responsibilities</w:t>
      </w:r>
    </w:p>
    <w:p w:rsidR="003B3B2D" w:rsidRPr="003B3B2D" w:rsidRDefault="003B3B2D" w:rsidP="003B3B2D">
      <w:pPr>
        <w:pStyle w:val="ListParagraph"/>
        <w:numPr>
          <w:ilvl w:val="0"/>
          <w:numId w:val="1"/>
        </w:numPr>
        <w:spacing w:after="0" w:line="240" w:lineRule="auto"/>
        <w:ind w:left="1440"/>
        <w:rPr>
          <w:b/>
          <w:bCs/>
        </w:rPr>
      </w:pPr>
      <w:r>
        <w:t>Prepare Indian and Nepalese dishes for the guest.</w:t>
      </w:r>
    </w:p>
    <w:p w:rsidR="003B3B2D" w:rsidRPr="003B3B2D" w:rsidRDefault="003B3B2D" w:rsidP="003B3B2D">
      <w:pPr>
        <w:pStyle w:val="ListParagraph"/>
        <w:numPr>
          <w:ilvl w:val="0"/>
          <w:numId w:val="1"/>
        </w:numPr>
        <w:spacing w:after="0" w:line="240" w:lineRule="auto"/>
        <w:ind w:left="1440"/>
        <w:rPr>
          <w:b/>
          <w:bCs/>
        </w:rPr>
      </w:pPr>
      <w:r>
        <w:t>Maintain kitchen and work station in hygienic environment.</w:t>
      </w:r>
    </w:p>
    <w:p w:rsidR="003B3B2D" w:rsidRPr="003B3B2D" w:rsidRDefault="003B3B2D" w:rsidP="003B3B2D">
      <w:pPr>
        <w:pStyle w:val="ListParagraph"/>
        <w:numPr>
          <w:ilvl w:val="0"/>
          <w:numId w:val="1"/>
        </w:numPr>
        <w:spacing w:after="0" w:line="240" w:lineRule="auto"/>
        <w:ind w:left="1440"/>
        <w:rPr>
          <w:b/>
          <w:bCs/>
        </w:rPr>
      </w:pPr>
      <w:r>
        <w:t>Prepare additional menu as per Exec. Chef instruction.</w:t>
      </w:r>
    </w:p>
    <w:p w:rsidR="003B3B2D" w:rsidRDefault="003B3B2D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:rsidR="001F39C7" w:rsidRPr="0027730B" w:rsidRDefault="001F39C7" w:rsidP="003B3B2D">
      <w:pPr>
        <w:spacing w:after="0" w:line="240" w:lineRule="auto"/>
        <w:rPr>
          <w:b/>
          <w:bCs/>
          <w:u w:val="single"/>
        </w:rPr>
      </w:pPr>
      <w:r w:rsidRPr="0027730B">
        <w:rPr>
          <w:b/>
          <w:bCs/>
          <w:u w:val="single"/>
        </w:rPr>
        <w:lastRenderedPageBreak/>
        <w:t>CERTIFICATE AND AWARDS</w:t>
      </w:r>
    </w:p>
    <w:p w:rsidR="00965A79" w:rsidRDefault="0027730B" w:rsidP="003B3B2D">
      <w:pPr>
        <w:pStyle w:val="ListParagraph"/>
        <w:numPr>
          <w:ilvl w:val="0"/>
          <w:numId w:val="1"/>
        </w:numPr>
        <w:spacing w:after="0" w:line="240" w:lineRule="auto"/>
      </w:pPr>
      <w:r>
        <w:t>Best Hygiene Standard Employee Award Dec 2016</w:t>
      </w:r>
    </w:p>
    <w:p w:rsidR="0027730B" w:rsidRDefault="0027730B" w:rsidP="003B3B2D">
      <w:pPr>
        <w:pStyle w:val="ListParagraph"/>
        <w:numPr>
          <w:ilvl w:val="0"/>
          <w:numId w:val="1"/>
        </w:numPr>
        <w:spacing w:after="0" w:line="240" w:lineRule="auto"/>
      </w:pPr>
      <w:r>
        <w:t>Certificate of Appreciation from ADC 51</w:t>
      </w:r>
    </w:p>
    <w:p w:rsidR="003A0D12" w:rsidRDefault="003A0D12" w:rsidP="003B3B2D">
      <w:pPr>
        <w:pStyle w:val="ListParagraph"/>
        <w:numPr>
          <w:ilvl w:val="0"/>
          <w:numId w:val="1"/>
        </w:numPr>
        <w:spacing w:after="0" w:line="240" w:lineRule="auto"/>
      </w:pPr>
      <w:r>
        <w:t>Nepal Tourism Board – Tracking Guide License</w:t>
      </w:r>
    </w:p>
    <w:p w:rsidR="003A0D12" w:rsidRDefault="003A0D12" w:rsidP="003B3B2D">
      <w:pPr>
        <w:pStyle w:val="ListParagraph"/>
        <w:numPr>
          <w:ilvl w:val="0"/>
          <w:numId w:val="1"/>
        </w:numPr>
        <w:spacing w:after="0" w:line="240" w:lineRule="auto"/>
      </w:pPr>
      <w:r>
        <w:t>Paradise Hotel Certificate of Appreciation</w:t>
      </w:r>
    </w:p>
    <w:p w:rsidR="00D70D2B" w:rsidRDefault="00D70D2B" w:rsidP="003B3B2D">
      <w:pPr>
        <w:pStyle w:val="ListParagraph"/>
        <w:numPr>
          <w:ilvl w:val="0"/>
          <w:numId w:val="1"/>
        </w:numPr>
        <w:spacing w:after="0" w:line="240" w:lineRule="auto"/>
      </w:pPr>
      <w:r>
        <w:t>Best customer service  employee award 2018</w:t>
      </w:r>
    </w:p>
    <w:p w:rsidR="0027730B" w:rsidRDefault="0027730B" w:rsidP="003B3B2D">
      <w:pPr>
        <w:spacing w:after="0" w:line="240" w:lineRule="auto"/>
      </w:pPr>
    </w:p>
    <w:p w:rsidR="003B3B2D" w:rsidRDefault="003B3B2D" w:rsidP="003B3B2D">
      <w:pPr>
        <w:spacing w:after="0" w:line="240" w:lineRule="auto"/>
      </w:pPr>
    </w:p>
    <w:p w:rsidR="001F39C7" w:rsidRPr="00C26D54" w:rsidRDefault="003B3B2D" w:rsidP="003B3B2D">
      <w:pPr>
        <w:spacing w:after="0" w:line="240" w:lineRule="auto"/>
        <w:rPr>
          <w:b/>
          <w:bCs/>
          <w:u w:val="single"/>
        </w:rPr>
      </w:pPr>
      <w:r>
        <w:rPr>
          <w:b/>
          <w:bCs/>
          <w:u w:val="single"/>
        </w:rPr>
        <w:t>ADDITION SKILLS AND KNOWLEDGE</w:t>
      </w:r>
    </w:p>
    <w:p w:rsidR="001F39C7" w:rsidRDefault="00C26D54" w:rsidP="003B3B2D">
      <w:pPr>
        <w:pStyle w:val="ListParagraph"/>
        <w:numPr>
          <w:ilvl w:val="0"/>
          <w:numId w:val="1"/>
        </w:numPr>
        <w:spacing w:after="0" w:line="240" w:lineRule="auto"/>
      </w:pPr>
      <w:r>
        <w:t>Driving knowledge</w:t>
      </w:r>
    </w:p>
    <w:p w:rsidR="00C26D54" w:rsidRDefault="00C26D54" w:rsidP="003B3B2D">
      <w:pPr>
        <w:pStyle w:val="ListParagraph"/>
        <w:numPr>
          <w:ilvl w:val="0"/>
          <w:numId w:val="1"/>
        </w:numPr>
        <w:spacing w:after="0" w:line="240" w:lineRule="auto"/>
      </w:pPr>
      <w:r>
        <w:t>Basic computer skill</w:t>
      </w:r>
    </w:p>
    <w:p w:rsidR="00C26D54" w:rsidRDefault="00C26D54" w:rsidP="003B3B2D">
      <w:pPr>
        <w:pStyle w:val="ListParagraph"/>
        <w:numPr>
          <w:ilvl w:val="0"/>
          <w:numId w:val="1"/>
        </w:numPr>
        <w:spacing w:after="0" w:line="240" w:lineRule="auto"/>
      </w:pPr>
      <w:r>
        <w:t>Able to prepare local Nepalese and Indian Dish</w:t>
      </w:r>
    </w:p>
    <w:p w:rsidR="001F39C7" w:rsidRDefault="001F39C7" w:rsidP="003B3B2D">
      <w:pPr>
        <w:spacing w:after="0" w:line="240" w:lineRule="auto"/>
      </w:pPr>
    </w:p>
    <w:p w:rsidR="001F39C7" w:rsidRDefault="001F39C7" w:rsidP="003B3B2D">
      <w:pPr>
        <w:spacing w:after="0" w:line="240" w:lineRule="auto"/>
      </w:pPr>
    </w:p>
    <w:p w:rsidR="001F39C7" w:rsidRPr="0027730B" w:rsidRDefault="001F39C7" w:rsidP="003B3B2D">
      <w:pPr>
        <w:spacing w:after="0" w:line="240" w:lineRule="auto"/>
        <w:rPr>
          <w:b/>
          <w:bCs/>
          <w:u w:val="single"/>
        </w:rPr>
      </w:pPr>
      <w:r w:rsidRPr="0027730B">
        <w:rPr>
          <w:b/>
          <w:bCs/>
          <w:u w:val="single"/>
        </w:rPr>
        <w:t>PERSONAL INFORMATION</w:t>
      </w:r>
    </w:p>
    <w:p w:rsidR="003A0D12" w:rsidRDefault="003A0D12" w:rsidP="003B3B2D">
      <w:pPr>
        <w:spacing w:after="0" w:line="240" w:lineRule="auto"/>
        <w:ind w:left="720"/>
      </w:pPr>
      <w:r>
        <w:t>Educational Attainment:</w:t>
      </w:r>
      <w:r>
        <w:tab/>
        <w:t>8</w:t>
      </w:r>
      <w:r w:rsidRPr="003A0D12">
        <w:rPr>
          <w:vertAlign w:val="superscript"/>
        </w:rPr>
        <w:t>th</w:t>
      </w:r>
      <w:r>
        <w:t xml:space="preserve"> Standard Completion</w:t>
      </w:r>
    </w:p>
    <w:p w:rsidR="006F4905" w:rsidRDefault="0027730B" w:rsidP="003B3B2D">
      <w:pPr>
        <w:spacing w:after="0" w:line="240" w:lineRule="auto"/>
        <w:ind w:left="720"/>
      </w:pPr>
      <w:r>
        <w:t>Date of birth</w:t>
      </w:r>
      <w:r w:rsidR="006F4905">
        <w:t xml:space="preserve">: </w:t>
      </w:r>
      <w:r>
        <w:tab/>
      </w:r>
      <w:r w:rsidR="003A0D12">
        <w:tab/>
      </w:r>
      <w:r w:rsidR="003A0D12">
        <w:tab/>
      </w:r>
      <w:r w:rsidR="006F4905">
        <w:t>29 Feb 1992</w:t>
      </w:r>
    </w:p>
    <w:p w:rsidR="0027730B" w:rsidRDefault="0027730B" w:rsidP="003B3B2D">
      <w:pPr>
        <w:spacing w:after="0" w:line="240" w:lineRule="auto"/>
        <w:ind w:left="720"/>
      </w:pPr>
      <w:r>
        <w:t xml:space="preserve">Place of birth: </w:t>
      </w:r>
      <w:r>
        <w:tab/>
      </w:r>
      <w:r w:rsidR="003A0D12">
        <w:tab/>
      </w:r>
      <w:r w:rsidR="003A0D12">
        <w:tab/>
      </w:r>
      <w:r>
        <w:t>Tanahun, Nepal</w:t>
      </w:r>
    </w:p>
    <w:p w:rsidR="0027730B" w:rsidRDefault="0027730B" w:rsidP="003B3B2D">
      <w:pPr>
        <w:spacing w:after="0" w:line="240" w:lineRule="auto"/>
        <w:ind w:left="720"/>
      </w:pPr>
      <w:r>
        <w:t xml:space="preserve">Height: </w:t>
      </w:r>
      <w:r>
        <w:tab/>
      </w:r>
      <w:r>
        <w:tab/>
      </w:r>
      <w:r w:rsidR="003A0D12">
        <w:tab/>
      </w:r>
      <w:r w:rsidR="003A0D12">
        <w:tab/>
      </w:r>
      <w:r>
        <w:t>152cm</w:t>
      </w:r>
    </w:p>
    <w:p w:rsidR="0027730B" w:rsidRDefault="0027730B" w:rsidP="003B3B2D">
      <w:pPr>
        <w:spacing w:after="0" w:line="240" w:lineRule="auto"/>
        <w:ind w:left="720"/>
      </w:pPr>
      <w:r>
        <w:t xml:space="preserve">Weight: </w:t>
      </w:r>
      <w:r>
        <w:tab/>
      </w:r>
      <w:r w:rsidR="003A0D12">
        <w:tab/>
      </w:r>
      <w:r w:rsidR="003A0D12">
        <w:tab/>
      </w:r>
      <w:r>
        <w:t>60kgs.</w:t>
      </w:r>
    </w:p>
    <w:p w:rsidR="001F39C7" w:rsidRDefault="001F39C7" w:rsidP="003B3B2D">
      <w:pPr>
        <w:spacing w:after="0" w:line="240" w:lineRule="auto"/>
      </w:pPr>
    </w:p>
    <w:p w:rsidR="001F39C7" w:rsidRDefault="001F39C7" w:rsidP="003B3B2D">
      <w:pPr>
        <w:spacing w:after="0" w:line="240" w:lineRule="auto"/>
      </w:pPr>
    </w:p>
    <w:p w:rsidR="001F39C7" w:rsidRDefault="001F39C7" w:rsidP="003B3B2D">
      <w:pPr>
        <w:spacing w:after="0" w:line="240" w:lineRule="auto"/>
        <w:rPr>
          <w:b/>
          <w:bCs/>
          <w:u w:val="single"/>
        </w:rPr>
      </w:pPr>
      <w:r w:rsidRPr="0027730B">
        <w:rPr>
          <w:b/>
          <w:bCs/>
          <w:u w:val="single"/>
        </w:rPr>
        <w:t>CHARACTER REFERENCE</w:t>
      </w:r>
    </w:p>
    <w:p w:rsidR="00C26D54" w:rsidRPr="00C26D54" w:rsidRDefault="00C26D54" w:rsidP="003B3B2D">
      <w:pPr>
        <w:spacing w:after="0" w:line="240" w:lineRule="auto"/>
        <w:rPr>
          <w:i/>
          <w:iCs/>
        </w:rPr>
      </w:pPr>
      <w:r w:rsidRPr="00C26D54">
        <w:rPr>
          <w:i/>
          <w:iCs/>
        </w:rPr>
        <w:t>Available upon request</w:t>
      </w:r>
    </w:p>
    <w:p w:rsidR="0027730B" w:rsidRDefault="0027730B" w:rsidP="003B3B2D">
      <w:pPr>
        <w:spacing w:after="0" w:line="240" w:lineRule="auto"/>
      </w:pPr>
    </w:p>
    <w:p w:rsidR="003A0D12" w:rsidRDefault="003A0D12" w:rsidP="003B3B2D">
      <w:pPr>
        <w:spacing w:after="0" w:line="240" w:lineRule="auto"/>
      </w:pPr>
    </w:p>
    <w:sectPr w:rsidR="003A0D12" w:rsidSect="00040A65">
      <w:headerReference w:type="default" r:id="rId8"/>
      <w:pgSz w:w="12240" w:h="15840" w:code="1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F2BB9" w:rsidRDefault="008F2BB9" w:rsidP="00C26D54">
      <w:pPr>
        <w:spacing w:after="0" w:line="240" w:lineRule="auto"/>
      </w:pPr>
      <w:r>
        <w:separator/>
      </w:r>
    </w:p>
  </w:endnote>
  <w:endnote w:type="continuationSeparator" w:id="1">
    <w:p w:rsidR="008F2BB9" w:rsidRDefault="008F2BB9" w:rsidP="00C26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F2BB9" w:rsidRDefault="008F2BB9" w:rsidP="00C26D54">
      <w:pPr>
        <w:spacing w:after="0" w:line="240" w:lineRule="auto"/>
      </w:pPr>
      <w:r>
        <w:separator/>
      </w:r>
    </w:p>
  </w:footnote>
  <w:footnote w:type="continuationSeparator" w:id="1">
    <w:p w:rsidR="008F2BB9" w:rsidRDefault="008F2BB9" w:rsidP="00C26D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6D54" w:rsidRDefault="00C26D54" w:rsidP="00C26D54">
    <w:pPr>
      <w:spacing w:after="0"/>
      <w:rPr>
        <w:b/>
        <w:bCs/>
        <w:sz w:val="24"/>
        <w:szCs w:val="24"/>
      </w:rPr>
    </w:pPr>
    <w:r w:rsidRPr="00C26D54">
      <w:rPr>
        <w:b/>
        <w:bCs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270510</wp:posOffset>
          </wp:positionV>
          <wp:extent cx="1085850" cy="1366161"/>
          <wp:effectExtent l="0" t="0" r="0" b="571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titled-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5850" cy="13661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C26D54" w:rsidRDefault="00C26D54" w:rsidP="00C26D54">
    <w:pPr>
      <w:spacing w:after="0"/>
      <w:rPr>
        <w:b/>
        <w:bCs/>
        <w:sz w:val="24"/>
        <w:szCs w:val="24"/>
      </w:rPr>
    </w:pPr>
  </w:p>
  <w:p w:rsidR="00D433C5" w:rsidRPr="0096426F" w:rsidRDefault="00C26D54" w:rsidP="0096426F">
    <w:pPr>
      <w:spacing w:after="0"/>
      <w:rPr>
        <w:b/>
        <w:bCs/>
      </w:rPr>
    </w:pPr>
    <w:r w:rsidRPr="00C26D54">
      <w:rPr>
        <w:b/>
        <w:bCs/>
        <w:sz w:val="24"/>
        <w:szCs w:val="24"/>
      </w:rPr>
      <w:t xml:space="preserve">KAJIRAM </w:t>
    </w:r>
  </w:p>
  <w:p w:rsidR="00D433C5" w:rsidRDefault="00D433C5" w:rsidP="00D433C5">
    <w:pPr>
      <w:pBdr>
        <w:bottom w:val="single" w:sz="12" w:space="1" w:color="auto"/>
      </w:pBdr>
      <w:spacing w:after="0"/>
    </w:pPr>
    <w:r>
      <w:t>Ema</w:t>
    </w:r>
    <w:r w:rsidR="0096426F">
      <w:t xml:space="preserve">il Ad.: </w:t>
    </w:r>
    <w:hyperlink r:id="rId2" w:history="1">
      <w:r w:rsidR="0096426F" w:rsidRPr="00707DEB">
        <w:rPr>
          <w:rStyle w:val="Hyperlink"/>
        </w:rPr>
        <w:t>kajiram.392252@2freemail.com</w:t>
      </w:r>
    </w:hyperlink>
    <w:r w:rsidR="0096426F">
      <w:t xml:space="preserve"> </w:t>
    </w:r>
  </w:p>
  <w:p w:rsidR="00D433C5" w:rsidRDefault="00D433C5" w:rsidP="00C26D54">
    <w:pPr>
      <w:pBdr>
        <w:bottom w:val="single" w:sz="12" w:space="1" w:color="auto"/>
      </w:pBdr>
      <w:spacing w:after="0"/>
    </w:pPr>
  </w:p>
  <w:p w:rsidR="00C26D54" w:rsidRDefault="00C26D5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CC3D3D"/>
    <w:multiLevelType w:val="hybridMultilevel"/>
    <w:tmpl w:val="A4000510"/>
    <w:lvl w:ilvl="0" w:tplc="9F40C5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C7335E"/>
    <w:multiLevelType w:val="hybridMultilevel"/>
    <w:tmpl w:val="099879AA"/>
    <w:lvl w:ilvl="0" w:tplc="0630D46E">
      <w:start w:val="1"/>
      <w:numFmt w:val="bullet"/>
      <w:lvlText w:val=""/>
      <w:lvlJc w:val="left"/>
      <w:pPr>
        <w:ind w:left="153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defaultTabStop w:val="720"/>
  <w:characterSpacingControl w:val="doNotCompress"/>
  <w:hdrShapeDefaults>
    <o:shapedefaults v:ext="edit" spidmax="296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OzsDS1NLc0BDJNjZV0lIJTi4sz8/NACoxrAT/UGUQsAAAA"/>
  </w:docVars>
  <w:rsids>
    <w:rsidRoot w:val="001F39C7"/>
    <w:rsid w:val="00040A65"/>
    <w:rsid w:val="0004651F"/>
    <w:rsid w:val="0008578E"/>
    <w:rsid w:val="001F2AB5"/>
    <w:rsid w:val="001F39C7"/>
    <w:rsid w:val="0027730B"/>
    <w:rsid w:val="00290DC3"/>
    <w:rsid w:val="00301676"/>
    <w:rsid w:val="00325141"/>
    <w:rsid w:val="003A0D12"/>
    <w:rsid w:val="003B3B2D"/>
    <w:rsid w:val="003B4F62"/>
    <w:rsid w:val="004B29DC"/>
    <w:rsid w:val="00543278"/>
    <w:rsid w:val="005432BA"/>
    <w:rsid w:val="006A1625"/>
    <w:rsid w:val="006E54B2"/>
    <w:rsid w:val="006F4905"/>
    <w:rsid w:val="007378A9"/>
    <w:rsid w:val="0074619C"/>
    <w:rsid w:val="00801776"/>
    <w:rsid w:val="008F2BB9"/>
    <w:rsid w:val="0096426F"/>
    <w:rsid w:val="00965A79"/>
    <w:rsid w:val="00B178CA"/>
    <w:rsid w:val="00B31DAD"/>
    <w:rsid w:val="00BC4EF6"/>
    <w:rsid w:val="00C26D54"/>
    <w:rsid w:val="00D05EDE"/>
    <w:rsid w:val="00D433C5"/>
    <w:rsid w:val="00D57D2F"/>
    <w:rsid w:val="00D6088A"/>
    <w:rsid w:val="00D70D2B"/>
    <w:rsid w:val="00D91F55"/>
    <w:rsid w:val="00DC1270"/>
    <w:rsid w:val="00E245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1D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5A7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6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6D54"/>
  </w:style>
  <w:style w:type="paragraph" w:styleId="Footer">
    <w:name w:val="footer"/>
    <w:basedOn w:val="Normal"/>
    <w:link w:val="FooterChar"/>
    <w:uiPriority w:val="99"/>
    <w:unhideWhenUsed/>
    <w:rsid w:val="00C26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6D54"/>
  </w:style>
  <w:style w:type="character" w:styleId="Hyperlink">
    <w:name w:val="Hyperlink"/>
    <w:basedOn w:val="DefaultParagraphFont"/>
    <w:uiPriority w:val="99"/>
    <w:unhideWhenUsed/>
    <w:rsid w:val="0096426F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kajiram.392252@2freemail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CEAF2-1412-4CBA-B5F1-B22A7BBC2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M B&amp;I CSS</dc:creator>
  <cp:lastModifiedBy>Visitor1</cp:lastModifiedBy>
  <cp:revision>2</cp:revision>
  <cp:lastPrinted>2018-12-21T07:51:00Z</cp:lastPrinted>
  <dcterms:created xsi:type="dcterms:W3CDTF">2019-07-01T09:25:00Z</dcterms:created>
  <dcterms:modified xsi:type="dcterms:W3CDTF">2019-07-01T09:25:00Z</dcterms:modified>
</cp:coreProperties>
</file>